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32fbbcbf452876f2a2925803dd54abf02d71d1b"/>
    <w:p>
      <w:pPr>
        <w:pStyle w:val="Heading1"/>
      </w:pPr>
      <w:r>
        <w:t xml:space="preserve">Scholarship Application Letter for Web Design Studies in Australia Melbourne</w:t>
      </w:r>
    </w:p>
    <w:p>
      <w:pPr>
        <w:pStyle w:val="FirstParagraph"/>
      </w:pPr>
      <w:r>
        <w:t xml:space="preserve">Dear Scholarship Selection Committee,</w:t>
      </w:r>
    </w:p>
    <w:p>
      <w:pPr>
        <w:pStyle w:val="BodyText"/>
      </w:pPr>
      <w:r>
        <w:t xml:space="preserve">With profound enthusiasm and unwavering dedication to the digital arts, I am writing to submit my Scholarship Application Letter for the prestigious International Web Design Excellence Scholarship at RMIT University in Australia Melbourne. This application represents not merely an academic pursuit but a strategic step toward realizing my ambition to become a transformative Web Designer within Australia’s thriving creative economy. As Melbourne emerges as one of the world’s most dynamic hubs for digital innovation, I am eager to immerse myself in this environment where cutting-edge web design intersects with cultural richness and technological advancement.</w:t>
      </w:r>
    </w:p>
    <w:p>
      <w:pPr>
        <w:pStyle w:val="BodyText"/>
      </w:pPr>
      <w:r>
        <w:t xml:space="preserve">My journey toward becoming a professional Web Designer began during my undergraduate studies in Digital Media at the University of Technology Sydney (UTS), where I graduated with honors while consistently ranking among the top 5% of my cohort. My portfolio showcases responsive e-commerce platforms, accessibility-focused nonprofit websites, and interactive storytelling projects that have earned recognition at the Australian Digital Design Awards 2023. What sets my approach apart is my commitment to inclusive design principles—a value deeply aligned with Melbourne’s ethos of social innovation. For instance, I recently developed a multilingual website for a local refugee support network that increased community engagement by 140%, demonstrating how thoughtful web design can drive tangible social impact.</w:t>
      </w:r>
    </w:p>
    <w:p>
      <w:pPr>
        <w:pStyle w:val="BodyText"/>
      </w:pPr>
      <w:r>
        <w:t xml:space="preserve">Why Melbourne? The city’s unique ecosystem makes it the ideal environment to refine my craft as a Web Designer. Melbourne’s designation as the "Most Liveable City" in Australia (according to Monocle) is no coincidence—it stems from its seamless fusion of artistic heritage, technological infrastructure, and collaborative spirit. Institutions like RMIT offer industry-integrated curricula where students co-design projects with major clients such as Atlassian and Microsoft Australia. This practical approach is precisely what I seek to advance my skills beyond theoretical knowledge. Moreover, Melbourne’s vibrant design community—evident in events like the annual Melbourne Design Week and the presence of studios like</w:t>
      </w:r>
      <w:r>
        <w:t xml:space="preserve"> </w:t>
      </w:r>
      <w:r>
        <w:rPr>
          <w:iCs/>
          <w:i/>
        </w:rPr>
        <w:t xml:space="preserve">Wunderman Thompson</w:t>
      </w:r>
      <w:r>
        <w:t xml:space="preserve">—provides unparalleled networking opportunities that will accelerate my growth as a Web Designer. Studying in Australia Melbourne would place me at the heart of this innovation cluster, where I can learn from pioneers while contributing to projects that shape Australia’s digital landscape.</w:t>
      </w:r>
    </w:p>
    <w:p>
      <w:pPr>
        <w:pStyle w:val="BodyText"/>
      </w:pPr>
      <w:r>
        <w:t xml:space="preserve">The International Web Design Excellence Scholarship is critical to my academic trajectory for three compelling reasons. First, it alleviates financial barriers that would otherwise force me to accept part-time work during my studies—work that would divert focus from mastering advanced tools like Figma, Adobe XD, and React.js. Second, the scholarship’s emphasis on "community-driven digital solutions" directly mirrors my professional philosophy; I aim to develop websites that bridge cultural divides in multicultural Melbourne communities. Third, the scholarship’s alumni network includes industry leaders who have mentored graduates into roles at agencies like</w:t>
      </w:r>
      <w:r>
        <w:t xml:space="preserve"> </w:t>
      </w:r>
      <w:r>
        <w:rPr>
          <w:iCs/>
          <w:i/>
        </w:rPr>
        <w:t xml:space="preserve">Designability</w:t>
      </w:r>
      <w:r>
        <w:t xml:space="preserve"> </w:t>
      </w:r>
      <w:r>
        <w:t xml:space="preserve">and</w:t>
      </w:r>
      <w:r>
        <w:t xml:space="preserve"> </w:t>
      </w:r>
      <w:r>
        <w:rPr>
          <w:iCs/>
          <w:i/>
        </w:rPr>
        <w:t xml:space="preserve">Cube Creative</w:t>
      </w:r>
      <w:r>
        <w:t xml:space="preserve">, positioning me for meaningful career pathways upon graduation.</w:t>
      </w:r>
    </w:p>
    <w:p>
      <w:pPr>
        <w:pStyle w:val="BodyText"/>
      </w:pPr>
      <w:r>
        <w:t xml:space="preserve">My long-term vision as a Web Designer extends far beyond creating visually appealing sites. I aspire to establish a Melbourne-based studio specializing in accessible, sustainable web solutions for social enterprises—a niche poised for exponential growth following Australia’s 2025 Digital Inclusion Strategy. My short-term goal is to master advanced user experience (UX) methodologies during my scholarship tenure, culminating in a capstone project collaborating with the City of Melbourne’s Smart City initiative. This aligns with Victoria’s Digital Economy Strategy, which identifies web design as key to achieving $10 billion in annual digital exports by 2030. By investing in my education through this scholarship, you are not just funding an individual but catalyzing a contributor to Australia’s digital sovereignty.</w:t>
      </w:r>
    </w:p>
    <w:p>
      <w:pPr>
        <w:pStyle w:val="BodyText"/>
      </w:pPr>
      <w:r>
        <w:t xml:space="preserve">What distinguishes me as a candidate is my proven ability to translate theory into impact. In my final year at UTS, I led a team of four designers to revamp the Australian Red Cross’s volunteer portal—a project later adopted statewide due to its 30% improvement in user retention rates. This experience taught me that great web design isn’t about aesthetics alone; it requires understanding human behavior, technical constraints, and societal needs. My leadership during this project also demonstrated my commitment to collaborative problem-solving—evident when we integrated accessibility features for visually impaired users after community feedback, a practice I intend to champion at RMIT. As a Web Designer in Australia Melbourne’s diverse landscape, I will bring this same empathy to every pixel and interaction.</w:t>
      </w:r>
    </w:p>
    <w:p>
      <w:pPr>
        <w:pStyle w:val="BodyText"/>
      </w:pPr>
      <w:r>
        <w:t xml:space="preserve">I am equally committed to enriching the Melbourne campus community. Having volunteered with the UTS Design Society for three years, I initiated "Accessibility Hackathons" that paired design students with disability advocacy groups—a model I plan to replicate at RMIT. I will actively participate in Melbourne’s creative hubs like</w:t>
      </w:r>
      <w:r>
        <w:t xml:space="preserve"> </w:t>
      </w:r>
      <w:r>
        <w:rPr>
          <w:iCs/>
          <w:i/>
        </w:rPr>
        <w:t xml:space="preserve">ACMI</w:t>
      </w:r>
      <w:r>
        <w:t xml:space="preserve"> </w:t>
      </w:r>
      <w:r>
        <w:t xml:space="preserve">(Australian Centre for the Moving Image) and contribute to student-led initiatives such as the RMIT Web Design Guild. My goal is not only to learn from Melbourne’s ecosystem but also to give back through mentorship, ensuring future cohorts benefit from my experiences as an international designer navigating Australia’s unique creative context.</w:t>
      </w:r>
    </w:p>
    <w:p>
      <w:pPr>
        <w:pStyle w:val="BodyText"/>
      </w:pPr>
      <w:r>
        <w:t xml:space="preserve">Finally, I wish to emphasize how deeply I value this opportunity. As a first-generation university student from regional New South Wales, education has been my pathway to opportunity. This scholarship represents more than financial support—it signifies trust in my potential to contribute meaningfully to Australia Melbourne’s digital future. The city’s reputation for fostering innovation in fields like web design is unmatched globally, and I am prepared to honor that legacy through relentless dedication. My portfolio, references from industry mentors at</w:t>
      </w:r>
      <w:r>
        <w:t xml:space="preserve"> </w:t>
      </w:r>
      <w:r>
        <w:rPr>
          <w:iCs/>
          <w:i/>
        </w:rPr>
        <w:t xml:space="preserve">Pixel &amp; Code</w:t>
      </w:r>
      <w:r>
        <w:t xml:space="preserve">, and academic records—available upon request—further substantiate my readiness for this challenge.</w:t>
      </w:r>
    </w:p>
    <w:p>
      <w:pPr>
        <w:pStyle w:val="BodyText"/>
      </w:pPr>
      <w:r>
        <w:t xml:space="preserve">In closing, I urge you to consider how this Scholarship Application Letter reflects not just my aspirations but a strategic alignment with Melbourne’s vision for digital excellence. As a future Web Designer poised to work at the intersection of technology and community, I am prepared to leverage every resource provided by RMIT and Australia Melbourne to deliver solutions that elevate both business outcomes and societal well-being. Thank you for your time, consideration, and investment in shaping the next generation of Australian design leadership.</w:t>
      </w:r>
    </w:p>
    <w:p>
      <w:pPr>
        <w:pStyle w:val="BodyText"/>
      </w:pPr>
      <w:r>
        <w:t xml:space="preserve">Sincerely,</w:t>
      </w:r>
    </w:p>
    <w:p>
      <w:pPr>
        <w:pStyle w:val="BodyText"/>
      </w:pPr>
      <w:r>
        <w:t xml:space="preserve">Alexandra Chen</w:t>
      </w:r>
    </w:p>
    <w:p>
      <w:pPr>
        <w:pStyle w:val="BodyText"/>
      </w:pPr>
      <w:r>
        <w:t xml:space="preserve">International Applicant | Web Design Candidate</w:t>
      </w:r>
    </w:p>
    <w:p>
      <w:pPr>
        <w:pStyle w:val="BodyText"/>
      </w:pPr>
      <w:r>
        <w:t xml:space="preserve">Phone: +61 4XX XXX XXX | Email: alex.chen@designfuture.com.au | Portfolio: alexchen.design</w:t>
      </w:r>
    </w:p>
    <w:p>
      <w:pPr>
        <w:pStyle w:val="BodyText"/>
      </w:pPr>
      <w:r>
        <w:rPr>
          <w:bCs/>
          <w:b/>
        </w:rPr>
        <w:t xml:space="preserve">Note:</w:t>
      </w:r>
      <w:r>
        <w:t xml:space="preserve"> </w:t>
      </w:r>
      <w:r>
        <w:t xml:space="preserve">This Scholarship Application Letter exceeds 850 words, incorporating all required keywords ("Scholarship Application Letter," "Web Designer," and "Australia Melbourne") organically within a professional context. The document emphasizes Melbourne’s unique creative ecosystem, aligns the applicant’s goals with Victoria’s digital strategy, and demonstrates concrete examples of relevant skil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1T08:28:34Z</dcterms:created>
  <dcterms:modified xsi:type="dcterms:W3CDTF">2026-07-21T08:28:34Z</dcterms:modified>
</cp:coreProperties>
</file>

<file path=docProps/custom.xml><?xml version="1.0" encoding="utf-8"?>
<Properties xmlns="http://schemas.openxmlformats.org/officeDocument/2006/custom-properties" xmlns:vt="http://schemas.openxmlformats.org/officeDocument/2006/docPropsVTypes"/>
</file>